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0803E" w14:textId="77777777" w:rsidR="002B4D15" w:rsidRDefault="00E92C65">
      <w:pPr>
        <w:pStyle w:val="BodyText"/>
        <w:ind w:left="13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168208D" wp14:editId="32B58FC0">
            <wp:extent cx="1676400" cy="3714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B406" w14:textId="17039BA9" w:rsidR="002B4D15" w:rsidRDefault="00CC193B">
      <w:pPr>
        <w:pStyle w:val="Heading1"/>
        <w:spacing w:before="128"/>
        <w:ind w:right="130"/>
      </w:pPr>
      <w:r>
        <w:rPr>
          <w:sz w:val="36"/>
          <w:szCs w:val="36"/>
        </w:rPr>
        <w:t>Board</w:t>
      </w:r>
      <w:r w:rsidR="00141D91">
        <w:rPr>
          <w:sz w:val="36"/>
          <w:szCs w:val="36"/>
        </w:rPr>
        <w:t xml:space="preserve"> Mtg</w:t>
      </w:r>
      <w:r w:rsidR="00E92C65">
        <w:rPr>
          <w:spacing w:val="-4"/>
        </w:rPr>
        <w:t xml:space="preserve"> </w:t>
      </w:r>
      <w:r w:rsidR="007565B5">
        <w:rPr>
          <w:sz w:val="36"/>
        </w:rPr>
        <w:t>Agenda</w:t>
      </w:r>
    </w:p>
    <w:p w14:paraId="156B1A6E" w14:textId="10C00E84" w:rsidR="002B4D15" w:rsidRDefault="00C20297">
      <w:pPr>
        <w:spacing w:before="83"/>
        <w:ind w:right="118"/>
        <w:jc w:val="right"/>
        <w:rPr>
          <w:rFonts w:ascii="Century Gothic"/>
          <w:b/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A587A02" wp14:editId="6D7A87FE">
                <wp:simplePos x="0" y="0"/>
                <wp:positionH relativeFrom="page">
                  <wp:posOffset>685800</wp:posOffset>
                </wp:positionH>
                <wp:positionV relativeFrom="paragraph">
                  <wp:posOffset>401955</wp:posOffset>
                </wp:positionV>
                <wp:extent cx="6629400" cy="1270"/>
                <wp:effectExtent l="0" t="0" r="0" b="0"/>
                <wp:wrapTopAndBottom/>
                <wp:docPr id="24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2940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440"/>
                            <a:gd name="T2" fmla="+- 0 11520 1080"/>
                            <a:gd name="T3" fmla="*/ T2 w 104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40">
                              <a:moveTo>
                                <a:pt x="0" y="0"/>
                              </a:moveTo>
                              <a:lnTo>
                                <a:pt x="1044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444D2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D50CA" id="Freeform 24" o:spid="_x0000_s1026" style="position:absolute;margin-left:54pt;margin-top:31.65pt;width:522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" path="m,l10440,e" filled="f" strokecolor="#444d25">
                <v:path arrowok="t" o:connecttype="custom" o:connectlocs="0,0;6629400,0" o:connectangles="0,0"/>
                <w10:wrap type="topAndBottom" anchorx="page"/>
              </v:shape>
            </w:pict>
          </mc:Fallback>
        </mc:AlternateContent>
      </w:r>
      <w:r w:rsidR="00E92C65">
        <w:rPr>
          <w:rFonts w:ascii="Century Gothic"/>
          <w:b/>
          <w:sz w:val="36"/>
        </w:rPr>
        <w:t>S</w:t>
      </w:r>
      <w:r w:rsidR="00E92C65">
        <w:rPr>
          <w:rFonts w:ascii="Century Gothic"/>
          <w:b/>
          <w:sz w:val="25"/>
        </w:rPr>
        <w:t>EATTLE</w:t>
      </w:r>
      <w:r w:rsidR="00E92C65">
        <w:rPr>
          <w:rFonts w:ascii="Century Gothic"/>
          <w:b/>
          <w:spacing w:val="32"/>
          <w:sz w:val="25"/>
        </w:rPr>
        <w:t xml:space="preserve"> </w:t>
      </w:r>
      <w:r w:rsidR="00E92C65">
        <w:rPr>
          <w:rFonts w:ascii="Century Gothic"/>
          <w:b/>
          <w:sz w:val="36"/>
        </w:rPr>
        <w:t>C</w:t>
      </w:r>
      <w:r w:rsidR="00E92C65">
        <w:rPr>
          <w:rFonts w:ascii="Century Gothic"/>
          <w:b/>
          <w:sz w:val="25"/>
        </w:rPr>
        <w:t>HAPTER</w:t>
      </w:r>
    </w:p>
    <w:p w14:paraId="48E1B60B" w14:textId="77777777" w:rsidR="002B4D15" w:rsidRDefault="002B4D15">
      <w:pPr>
        <w:pStyle w:val="BodyText"/>
        <w:spacing w:before="3"/>
        <w:rPr>
          <w:rFonts w:ascii="Century Gothic"/>
          <w:b/>
          <w:sz w:val="13"/>
        </w:rPr>
      </w:pPr>
    </w:p>
    <w:p w14:paraId="161193CC" w14:textId="713BA467" w:rsidR="002B4D15" w:rsidRDefault="00E769D3">
      <w:pPr>
        <w:pStyle w:val="Heading2"/>
        <w:tabs>
          <w:tab w:val="left" w:pos="6139"/>
        </w:tabs>
        <w:spacing w:before="93"/>
        <w:ind w:left="460"/>
        <w:rPr>
          <w:rFonts w:ascii="Arial"/>
        </w:rPr>
      </w:pPr>
      <w:r>
        <w:rPr>
          <w:rFonts w:ascii="Arial"/>
        </w:rPr>
        <w:t xml:space="preserve">Date </w:t>
      </w:r>
      <w:r w:rsidR="00C927A9">
        <w:rPr>
          <w:rFonts w:ascii="Arial"/>
        </w:rPr>
        <w:t>10</w:t>
      </w:r>
      <w:r w:rsidR="00E92C65">
        <w:rPr>
          <w:rFonts w:ascii="Arial"/>
        </w:rPr>
        <w:t>.</w:t>
      </w:r>
      <w:r w:rsidR="00C927A9">
        <w:rPr>
          <w:rFonts w:ascii="Arial"/>
        </w:rPr>
        <w:t>06</w:t>
      </w:r>
      <w:r w:rsidR="00E92C65">
        <w:rPr>
          <w:rFonts w:ascii="Arial"/>
        </w:rPr>
        <w:t>.20</w:t>
      </w:r>
      <w:r w:rsidR="00AF2409">
        <w:rPr>
          <w:rFonts w:ascii="Arial"/>
        </w:rPr>
        <w:t>2</w:t>
      </w:r>
      <w:r w:rsidR="00017C2E">
        <w:rPr>
          <w:rFonts w:ascii="Arial"/>
        </w:rPr>
        <w:t>1</w:t>
      </w:r>
      <w:r w:rsidR="00E92C65">
        <w:rPr>
          <w:rFonts w:ascii="Arial"/>
        </w:rPr>
        <w:t xml:space="preserve"> | Meeting call</w:t>
      </w:r>
      <w:r w:rsidR="002117DB">
        <w:rPr>
          <w:rFonts w:ascii="Arial"/>
        </w:rPr>
        <w:t>ed</w:t>
      </w:r>
      <w:r w:rsidR="00E92C65">
        <w:rPr>
          <w:rFonts w:ascii="Arial"/>
        </w:rPr>
        <w:t xml:space="preserve"> to order at</w:t>
      </w:r>
      <w:r w:rsidR="00C927A9">
        <w:rPr>
          <w:rFonts w:ascii="Arial"/>
        </w:rPr>
        <w:t xml:space="preserve"> 12:00pm</w:t>
      </w:r>
    </w:p>
    <w:p w14:paraId="6BE45B87" w14:textId="0A48DD8C" w:rsidR="00B0159C" w:rsidRPr="00144AB0" w:rsidRDefault="00B0159C">
      <w:pPr>
        <w:pStyle w:val="Heading2"/>
        <w:tabs>
          <w:tab w:val="left" w:pos="6139"/>
        </w:tabs>
        <w:spacing w:before="93"/>
        <w:ind w:left="460"/>
        <w:rPr>
          <w:rFonts w:ascii="Arial"/>
          <w:color w:val="FF0000"/>
          <w:sz w:val="22"/>
          <w:szCs w:val="22"/>
        </w:rPr>
      </w:pPr>
      <w:r w:rsidRPr="006935AE">
        <w:rPr>
          <w:rFonts w:ascii="Arial"/>
          <w:b/>
          <w:bCs/>
          <w:color w:val="FF0000"/>
          <w:sz w:val="22"/>
          <w:szCs w:val="22"/>
        </w:rPr>
        <w:t>In Attendance:</w:t>
      </w:r>
      <w:r w:rsidRPr="00144AB0">
        <w:rPr>
          <w:rFonts w:ascii="Arial"/>
          <w:color w:val="FF0000"/>
          <w:sz w:val="22"/>
          <w:szCs w:val="22"/>
        </w:rPr>
        <w:t xml:space="preserve"> </w:t>
      </w:r>
      <w:r w:rsidR="008D604A">
        <w:rPr>
          <w:rFonts w:ascii="Arial"/>
          <w:color w:val="FF0000"/>
          <w:sz w:val="22"/>
          <w:szCs w:val="22"/>
        </w:rPr>
        <w:t xml:space="preserve">Michael Wodrich, Fawn Wilson, Melanie Danuser, </w:t>
      </w:r>
      <w:r w:rsidR="0050491E">
        <w:rPr>
          <w:rFonts w:ascii="Arial"/>
          <w:color w:val="FF0000"/>
          <w:sz w:val="22"/>
          <w:szCs w:val="22"/>
        </w:rPr>
        <w:t>Andreas</w:t>
      </w:r>
    </w:p>
    <w:p w14:paraId="3BD9E56A" w14:textId="324D92D4" w:rsidR="0095364B" w:rsidRPr="00144AB0" w:rsidRDefault="006935AE" w:rsidP="006935AE">
      <w:pPr>
        <w:pStyle w:val="Heading2"/>
        <w:tabs>
          <w:tab w:val="left" w:pos="6139"/>
        </w:tabs>
        <w:spacing w:before="93"/>
        <w:ind w:left="0"/>
        <w:rPr>
          <w:rFonts w:ascii="Arial"/>
          <w:color w:val="FF0000"/>
          <w:sz w:val="22"/>
          <w:szCs w:val="22"/>
        </w:rPr>
      </w:pPr>
      <w:r>
        <w:rPr>
          <w:rFonts w:ascii="Arial"/>
          <w:color w:val="FF0000"/>
          <w:sz w:val="22"/>
          <w:szCs w:val="22"/>
        </w:rPr>
        <w:t xml:space="preserve">       </w:t>
      </w:r>
      <w:r w:rsidR="0095364B" w:rsidRPr="006935AE">
        <w:rPr>
          <w:rFonts w:ascii="Arial"/>
          <w:b/>
          <w:bCs/>
          <w:color w:val="FF0000"/>
          <w:sz w:val="22"/>
          <w:szCs w:val="22"/>
        </w:rPr>
        <w:t>Absent:</w:t>
      </w:r>
      <w:r w:rsidR="0095364B" w:rsidRPr="00144AB0">
        <w:rPr>
          <w:rFonts w:ascii="Arial"/>
          <w:color w:val="FF0000"/>
          <w:sz w:val="22"/>
          <w:szCs w:val="22"/>
        </w:rPr>
        <w:t xml:space="preserve"> </w:t>
      </w:r>
    </w:p>
    <w:p w14:paraId="7294AD98" w14:textId="118E99B1" w:rsidR="002B4D15" w:rsidRDefault="00C20297">
      <w:pPr>
        <w:spacing w:before="8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F4DA6F3" wp14:editId="4F01C27A">
                <wp:simplePos x="0" y="0"/>
                <wp:positionH relativeFrom="page">
                  <wp:posOffset>457200</wp:posOffset>
                </wp:positionH>
                <wp:positionV relativeFrom="paragraph">
                  <wp:posOffset>151765</wp:posOffset>
                </wp:positionV>
                <wp:extent cx="6858000" cy="1270"/>
                <wp:effectExtent l="0" t="0" r="0" b="0"/>
                <wp:wrapTopAndBottom/>
                <wp:docPr id="23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A4D610" id="Freeform 23" o:spid="_x0000_s1026" style="position:absolute;margin-left:36pt;margin-top:11.95pt;width:540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4CD48838" w14:textId="3339E3A6" w:rsidR="002B4D15" w:rsidRDefault="00A07A91">
      <w:pPr>
        <w:spacing w:after="22"/>
        <w:ind w:left="100"/>
        <w:rPr>
          <w:rFonts w:ascii="Century Gothic"/>
          <w:sz w:val="24"/>
        </w:rPr>
      </w:pPr>
      <w:r>
        <w:rPr>
          <w:rFonts w:ascii="Century Gothic"/>
          <w:sz w:val="24"/>
        </w:rPr>
        <w:t>12</w:t>
      </w:r>
      <w:r w:rsidR="00141D91">
        <w:rPr>
          <w:rFonts w:ascii="Century Gothic"/>
          <w:sz w:val="24"/>
        </w:rPr>
        <w:t xml:space="preserve">:00 </w:t>
      </w:r>
      <w:r w:rsidR="00141D91">
        <w:rPr>
          <w:rFonts w:ascii="Century Gothic"/>
          <w:sz w:val="24"/>
        </w:rPr>
        <w:t>–</w:t>
      </w:r>
      <w:r w:rsidR="00141D91">
        <w:rPr>
          <w:rFonts w:ascii="Century Gothic"/>
          <w:sz w:val="24"/>
        </w:rPr>
        <w:t xml:space="preserve"> </w:t>
      </w:r>
      <w:r>
        <w:rPr>
          <w:rFonts w:ascii="Century Gothic"/>
          <w:sz w:val="24"/>
        </w:rPr>
        <w:t>12</w:t>
      </w:r>
      <w:r w:rsidR="00141D91">
        <w:rPr>
          <w:rFonts w:ascii="Century Gothic"/>
          <w:sz w:val="24"/>
        </w:rPr>
        <w:t>:</w:t>
      </w:r>
      <w:r>
        <w:rPr>
          <w:rFonts w:ascii="Century Gothic"/>
          <w:sz w:val="24"/>
        </w:rPr>
        <w:t>05</w:t>
      </w:r>
      <w:r w:rsidR="00E92C65">
        <w:rPr>
          <w:rFonts w:ascii="Century Gothic"/>
          <w:sz w:val="24"/>
        </w:rPr>
        <w:t xml:space="preserve"> </w:t>
      </w:r>
      <w:r w:rsidR="00E92C65">
        <w:rPr>
          <w:rFonts w:ascii="Century Gothic"/>
          <w:color w:val="E7BC29"/>
          <w:sz w:val="24"/>
        </w:rPr>
        <w:t>Call Meeting to order</w:t>
      </w:r>
      <w:r w:rsidR="006779EC">
        <w:rPr>
          <w:rFonts w:ascii="Century Gothic"/>
          <w:color w:val="E7BC29"/>
          <w:sz w:val="24"/>
        </w:rPr>
        <w:t xml:space="preserve"> </w:t>
      </w:r>
      <w:r w:rsidR="008F1CBE">
        <w:rPr>
          <w:rFonts w:ascii="Century Gothic"/>
          <w:color w:val="E7BC29"/>
          <w:sz w:val="24"/>
        </w:rPr>
        <w:t>–</w:t>
      </w:r>
      <w:r w:rsidR="00E92C65">
        <w:rPr>
          <w:rFonts w:ascii="Century Gothic"/>
          <w:color w:val="E7BC29"/>
          <w:sz w:val="24"/>
        </w:rPr>
        <w:t xml:space="preserve"> </w:t>
      </w:r>
      <w:r w:rsidR="008F1CBE">
        <w:rPr>
          <w:rFonts w:ascii="Century Gothic"/>
          <w:color w:val="E7BC29"/>
          <w:sz w:val="24"/>
        </w:rPr>
        <w:t xml:space="preserve">Michael </w:t>
      </w:r>
    </w:p>
    <w:p w14:paraId="107AAAAF" w14:textId="639ADA6C" w:rsidR="002B4D15" w:rsidRDefault="00C20297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19220DC9" wp14:editId="50F1B433">
                <wp:extent cx="6858000" cy="19050"/>
                <wp:effectExtent l="9525" t="5080" r="19050" b="4445"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22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5AD2EA" id="Group 21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">
                <v:line id="Line 22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" strokecolor="#e7bc29" strokeweight="1.5pt"/>
                <w10:anchorlock/>
              </v:group>
            </w:pict>
          </mc:Fallback>
        </mc:AlternateContent>
      </w:r>
    </w:p>
    <w:p w14:paraId="40655E35" w14:textId="4765F087" w:rsidR="002B4D15" w:rsidRDefault="00C20297">
      <w:pPr>
        <w:pStyle w:val="BodyText"/>
        <w:spacing w:before="7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A779FBA" wp14:editId="1C9CD361">
                <wp:simplePos x="0" y="0"/>
                <wp:positionH relativeFrom="page">
                  <wp:posOffset>457200</wp:posOffset>
                </wp:positionH>
                <wp:positionV relativeFrom="paragraph">
                  <wp:posOffset>146050</wp:posOffset>
                </wp:positionV>
                <wp:extent cx="6858000" cy="1270"/>
                <wp:effectExtent l="0" t="0" r="0" b="0"/>
                <wp:wrapTopAndBottom/>
                <wp:docPr id="20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CD74D0" id="Freeform 20" o:spid="_x0000_s1026" style="position:absolute;margin-left:36pt;margin-top:11.5pt;width:540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0BDC00FB" w14:textId="218A3818" w:rsidR="002B4D15" w:rsidRDefault="00A07A91">
      <w:pPr>
        <w:pStyle w:val="Heading2"/>
        <w:spacing w:after="22"/>
      </w:pPr>
      <w:r>
        <w:t>12</w:t>
      </w:r>
      <w:r w:rsidR="00E92C65">
        <w:t>:</w:t>
      </w:r>
      <w:r w:rsidR="00193F4C">
        <w:t>10</w:t>
      </w:r>
      <w:r w:rsidR="00E92C65">
        <w:t xml:space="preserve"> – </w:t>
      </w:r>
      <w:r>
        <w:t>12</w:t>
      </w:r>
      <w:r w:rsidR="00E92C65">
        <w:t>:</w:t>
      </w:r>
      <w:r w:rsidR="00D73E4A">
        <w:t>15</w:t>
      </w:r>
      <w:r w:rsidR="00E92C65">
        <w:rPr>
          <w:color w:val="E7BC29"/>
        </w:rPr>
        <w:t xml:space="preserve"> </w:t>
      </w:r>
      <w:r w:rsidR="00530EDB">
        <w:rPr>
          <w:color w:val="E7BC29"/>
        </w:rPr>
        <w:t>Old</w:t>
      </w:r>
      <w:r w:rsidR="00071A40">
        <w:rPr>
          <w:color w:val="E7BC29"/>
        </w:rPr>
        <w:t xml:space="preserve"> </w:t>
      </w:r>
      <w:r w:rsidR="00E92C65">
        <w:rPr>
          <w:color w:val="E7BC29"/>
        </w:rPr>
        <w:t>Business</w:t>
      </w:r>
      <w:r w:rsidR="00071A40">
        <w:rPr>
          <w:color w:val="E7BC29"/>
        </w:rPr>
        <w:t xml:space="preserve"> </w:t>
      </w:r>
    </w:p>
    <w:p w14:paraId="121E5BFA" w14:textId="611BC6BA" w:rsidR="002B4D15" w:rsidRDefault="00C20297" w:rsidP="00E769D3">
      <w:pPr>
        <w:pStyle w:val="BodyText"/>
        <w:numPr>
          <w:ilvl w:val="0"/>
          <w:numId w:val="8"/>
        </w:numPr>
        <w:spacing w:line="30" w:lineRule="exact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6CB28511" wp14:editId="5B6231C2">
                <wp:extent cx="6858000" cy="19050"/>
                <wp:effectExtent l="9525" t="3810" r="19050" b="5715"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9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7D43B6" id="Group 18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">
                <v:line id="Line 19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0A88D6F2" w14:textId="1BC90E74" w:rsidR="00243304" w:rsidRPr="00760F4C" w:rsidRDefault="00243304" w:rsidP="00FB73A5">
      <w:pPr>
        <w:pStyle w:val="ListParagraph"/>
        <w:ind w:left="720" w:firstLine="0"/>
        <w:rPr>
          <w:rFonts w:asciiTheme="minorHAnsi" w:hAnsiTheme="minorHAnsi" w:cstheme="minorHAnsi"/>
        </w:rPr>
      </w:pPr>
      <w:bookmarkStart w:id="0" w:name="_Hlk63407207"/>
    </w:p>
    <w:bookmarkEnd w:id="0"/>
    <w:p w14:paraId="45AED202" w14:textId="782570E3" w:rsidR="00071A40" w:rsidRPr="00071A40" w:rsidRDefault="00C85C38" w:rsidP="0026362F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</w:rPr>
        <w:t>CFM Course</w:t>
      </w:r>
    </w:p>
    <w:p w14:paraId="5B8FE430" w14:textId="29AF2E86" w:rsidR="00071A40" w:rsidRDefault="00C85C38" w:rsidP="00071A40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ed to find certified </w:t>
      </w:r>
    </w:p>
    <w:p w14:paraId="19CD12CB" w14:textId="06F92C0E" w:rsidR="00071A40" w:rsidRDefault="00AD5E55" w:rsidP="00071A40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ichael will </w:t>
      </w:r>
      <w:r w:rsidR="00A052A4">
        <w:rPr>
          <w:rFonts w:asciiTheme="minorHAnsi" w:hAnsiTheme="minorHAnsi" w:cstheme="minorHAnsi"/>
        </w:rPr>
        <w:t xml:space="preserve">contact IFMA for </w:t>
      </w:r>
      <w:r w:rsidR="00352FC8">
        <w:rPr>
          <w:rFonts w:asciiTheme="minorHAnsi" w:hAnsiTheme="minorHAnsi" w:cstheme="minorHAnsi"/>
        </w:rPr>
        <w:t xml:space="preserve">the </w:t>
      </w:r>
      <w:r w:rsidR="00A052A4">
        <w:rPr>
          <w:rFonts w:asciiTheme="minorHAnsi" w:hAnsiTheme="minorHAnsi" w:cstheme="minorHAnsi"/>
        </w:rPr>
        <w:t>next steps</w:t>
      </w:r>
    </w:p>
    <w:p w14:paraId="1D20AE16" w14:textId="77777777" w:rsidR="00D815C0" w:rsidRPr="00760F4C" w:rsidRDefault="00D815C0" w:rsidP="00D815C0">
      <w:pPr>
        <w:rPr>
          <w:rFonts w:asciiTheme="minorHAnsi" w:hAnsiTheme="minorHAnsi" w:cstheme="minorHAnsi"/>
        </w:rPr>
      </w:pPr>
    </w:p>
    <w:p w14:paraId="2DA2F9F7" w14:textId="4440E444" w:rsidR="002B4D15" w:rsidRDefault="00A07A91">
      <w:pPr>
        <w:pStyle w:val="Heading2"/>
        <w:spacing w:after="22"/>
      </w:pPr>
      <w:r>
        <w:t>12</w:t>
      </w:r>
      <w:r w:rsidR="00F96132">
        <w:t>:</w:t>
      </w:r>
      <w:r w:rsidR="005C77A6">
        <w:t>1</w:t>
      </w:r>
      <w:r w:rsidR="00244933">
        <w:t>5</w:t>
      </w:r>
      <w:r w:rsidR="00F96132">
        <w:t xml:space="preserve"> </w:t>
      </w:r>
      <w:r w:rsidR="0062635F">
        <w:t>-</w:t>
      </w:r>
      <w:r>
        <w:t>12</w:t>
      </w:r>
      <w:r w:rsidR="00877504">
        <w:t>:</w:t>
      </w:r>
      <w:r w:rsidR="00825596">
        <w:t>55</w:t>
      </w:r>
      <w:r w:rsidR="00E92C65">
        <w:t xml:space="preserve"> </w:t>
      </w:r>
      <w:r w:rsidR="00071A40">
        <w:rPr>
          <w:color w:val="E7BC29"/>
        </w:rPr>
        <w:t xml:space="preserve">Current Business </w:t>
      </w:r>
    </w:p>
    <w:p w14:paraId="605C41DC" w14:textId="45D484C1" w:rsidR="002B4D15" w:rsidRDefault="00C20297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03ABAE10" wp14:editId="705346EA">
                <wp:extent cx="6858000" cy="19050"/>
                <wp:effectExtent l="9525" t="0" r="19050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6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235825" id="Group 15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">
                <v:line id="Line 16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547DC525" w14:textId="0C351CEE" w:rsidR="00685471" w:rsidRPr="00685471" w:rsidRDefault="00077314" w:rsidP="00685471">
      <w:pPr>
        <w:pStyle w:val="ListParagraph"/>
        <w:numPr>
          <w:ilvl w:val="0"/>
          <w:numId w:val="11"/>
        </w:numPr>
        <w:rPr>
          <w:rFonts w:ascii="Calibri"/>
        </w:rPr>
      </w:pPr>
      <w:r>
        <w:rPr>
          <w:rFonts w:ascii="Calibri"/>
        </w:rPr>
        <w:t xml:space="preserve">IFMA World </w:t>
      </w:r>
      <w:proofErr w:type="gramStart"/>
      <w:r>
        <w:rPr>
          <w:rFonts w:ascii="Calibri"/>
        </w:rPr>
        <w:t>work-place</w:t>
      </w:r>
      <w:proofErr w:type="gramEnd"/>
      <w:r>
        <w:rPr>
          <w:rFonts w:ascii="Calibri"/>
        </w:rPr>
        <w:t xml:space="preserve"> (Oct 26-26, 2021)</w:t>
      </w:r>
      <w:r w:rsidR="003F1137">
        <w:rPr>
          <w:rFonts w:ascii="Calibri"/>
        </w:rPr>
        <w:t>:</w:t>
      </w:r>
    </w:p>
    <w:p w14:paraId="5EF5ED44" w14:textId="51ED581C" w:rsidR="008F1CBE" w:rsidRDefault="00346307" w:rsidP="008F1CBE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 xml:space="preserve">Vote in favor to fund Michael to go to World-place </w:t>
      </w:r>
    </w:p>
    <w:p w14:paraId="195A0463" w14:textId="1D144D06" w:rsidR="00825596" w:rsidRDefault="00825596" w:rsidP="00825596">
      <w:pPr>
        <w:pStyle w:val="ListParagraph"/>
        <w:numPr>
          <w:ilvl w:val="0"/>
          <w:numId w:val="11"/>
        </w:numPr>
        <w:rPr>
          <w:rFonts w:ascii="Calibri"/>
        </w:rPr>
      </w:pPr>
      <w:r>
        <w:rPr>
          <w:rFonts w:ascii="Calibri"/>
        </w:rPr>
        <w:t>Event 2021-2022</w:t>
      </w:r>
    </w:p>
    <w:p w14:paraId="2D4D341C" w14:textId="260CE4FA" w:rsidR="00825596" w:rsidRDefault="00825596" w:rsidP="00825596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 xml:space="preserve">Oct: </w:t>
      </w:r>
      <w:r w:rsidR="00B47EC4">
        <w:rPr>
          <w:rFonts w:ascii="Calibri"/>
        </w:rPr>
        <w:t>PSE (Melanie and Fawn)</w:t>
      </w:r>
    </w:p>
    <w:p w14:paraId="57B906FD" w14:textId="4255A96E" w:rsidR="00B47EC4" w:rsidRDefault="00B47EC4" w:rsidP="00825596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>November: Fire and Security Standard (Ron and Fawn + Andreas)</w:t>
      </w:r>
    </w:p>
    <w:p w14:paraId="6B51C2F7" w14:textId="542CF566" w:rsidR="00B47EC4" w:rsidRDefault="00B47EC4" w:rsidP="00825596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>December: Holiday Virtual Mixer (</w:t>
      </w:r>
      <w:r w:rsidR="00AE5D82">
        <w:rPr>
          <w:rFonts w:ascii="Calibri"/>
        </w:rPr>
        <w:t>Michael/Andreas/Fawn + volunteer)</w:t>
      </w:r>
    </w:p>
    <w:p w14:paraId="5BCF37AC" w14:textId="7EFD5503" w:rsidR="00AE5D82" w:rsidRDefault="00AE5D82" w:rsidP="00825596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>January: NEEA: New Year New You</w:t>
      </w:r>
    </w:p>
    <w:p w14:paraId="1BDC6048" w14:textId="77777777" w:rsidR="00875BED" w:rsidRDefault="00AE5D82" w:rsidP="00875BED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 xml:space="preserve">February: BAS </w:t>
      </w:r>
      <w:r w:rsidR="00484A94">
        <w:rPr>
          <w:rFonts w:ascii="Calibri"/>
        </w:rPr>
        <w:t>best practice: (Eric and Fawn + Andreas)</w:t>
      </w:r>
    </w:p>
    <w:p w14:paraId="36B18D52" w14:textId="710B3863" w:rsidR="00484A94" w:rsidRDefault="00484A94" w:rsidP="00875BED">
      <w:pPr>
        <w:pStyle w:val="ListParagraph"/>
        <w:numPr>
          <w:ilvl w:val="0"/>
          <w:numId w:val="11"/>
        </w:numPr>
        <w:rPr>
          <w:rFonts w:ascii="Calibri"/>
        </w:rPr>
      </w:pPr>
      <w:r w:rsidRPr="00875BED">
        <w:rPr>
          <w:rFonts w:ascii="Calibri"/>
        </w:rPr>
        <w:t>Fawn will contact Cindy and Jose to bring ideas</w:t>
      </w:r>
      <w:r w:rsidR="00875BED">
        <w:rPr>
          <w:rFonts w:ascii="Calibri"/>
        </w:rPr>
        <w:t xml:space="preserve"> from Sponsorship (</w:t>
      </w:r>
      <w:r w:rsidR="00A73F2E">
        <w:rPr>
          <w:rFonts w:ascii="Calibri"/>
        </w:rPr>
        <w:t>Superbowl/poker tournament, Membership)</w:t>
      </w:r>
    </w:p>
    <w:p w14:paraId="1F6A3419" w14:textId="4B1D4941" w:rsidR="005A150B" w:rsidRDefault="005A150B" w:rsidP="00875BED">
      <w:pPr>
        <w:pStyle w:val="ListParagraph"/>
        <w:numPr>
          <w:ilvl w:val="0"/>
          <w:numId w:val="11"/>
        </w:numPr>
        <w:rPr>
          <w:rFonts w:ascii="Calibri"/>
        </w:rPr>
      </w:pPr>
      <w:r>
        <w:rPr>
          <w:rFonts w:ascii="Calibri"/>
        </w:rPr>
        <w:t xml:space="preserve">Sponsorship: Fawn will work with Jose for </w:t>
      </w:r>
      <w:r w:rsidR="0056158F">
        <w:rPr>
          <w:rFonts w:ascii="Calibri"/>
        </w:rPr>
        <w:t xml:space="preserve">non-program sponsors. Andreas will work with program sponsors for the next cycle. </w:t>
      </w:r>
    </w:p>
    <w:p w14:paraId="567F15D0" w14:textId="0F894008" w:rsidR="00A73F2E" w:rsidRDefault="00A73F2E" w:rsidP="00875BED">
      <w:pPr>
        <w:pStyle w:val="ListParagraph"/>
        <w:numPr>
          <w:ilvl w:val="0"/>
          <w:numId w:val="11"/>
        </w:numPr>
        <w:rPr>
          <w:rFonts w:ascii="Calibri"/>
        </w:rPr>
      </w:pPr>
      <w:r>
        <w:rPr>
          <w:rFonts w:ascii="Calibri"/>
        </w:rPr>
        <w:t xml:space="preserve">Committee member </w:t>
      </w:r>
      <w:proofErr w:type="gramStart"/>
      <w:r>
        <w:rPr>
          <w:rFonts w:ascii="Calibri"/>
        </w:rPr>
        <w:t>outreach</w:t>
      </w:r>
      <w:r w:rsidR="00D42F4D">
        <w:rPr>
          <w:rFonts w:ascii="Calibri"/>
        </w:rPr>
        <w:t>(</w:t>
      </w:r>
      <w:proofErr w:type="gramEnd"/>
      <w:r w:rsidR="00D42F4D">
        <w:rPr>
          <w:rFonts w:ascii="Calibri"/>
        </w:rPr>
        <w:t>New)</w:t>
      </w:r>
    </w:p>
    <w:p w14:paraId="09B29A52" w14:textId="1F5659CB" w:rsidR="00A73F2E" w:rsidRDefault="00D42F4D" w:rsidP="00A73F2E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>Chair</w:t>
      </w:r>
      <w:r w:rsidR="002F2896">
        <w:rPr>
          <w:rFonts w:ascii="Calibri"/>
        </w:rPr>
        <w:t xml:space="preserve"> to put in one paragraph </w:t>
      </w:r>
      <w:r w:rsidR="002F2896">
        <w:rPr>
          <w:rFonts w:ascii="Calibri"/>
        </w:rPr>
        <w:t>“</w:t>
      </w:r>
      <w:r w:rsidR="002F2896">
        <w:rPr>
          <w:rFonts w:ascii="Calibri"/>
        </w:rPr>
        <w:t>Elevator Speech</w:t>
      </w:r>
      <w:r w:rsidR="002F2896">
        <w:rPr>
          <w:rFonts w:ascii="Calibri"/>
        </w:rPr>
        <w:t>”</w:t>
      </w:r>
      <w:r w:rsidR="002F2896">
        <w:rPr>
          <w:rFonts w:ascii="Calibri"/>
        </w:rPr>
        <w:t xml:space="preserve"> on why to join their committee </w:t>
      </w:r>
    </w:p>
    <w:p w14:paraId="3B95AC9C" w14:textId="201BB8E7" w:rsidR="00D42F4D" w:rsidRDefault="00D42F4D" w:rsidP="00A73F2E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>NYCU: will include Committee available and Chair (contact)</w:t>
      </w:r>
    </w:p>
    <w:p w14:paraId="6020A0EC" w14:textId="3CADE9B8" w:rsidR="00875BED" w:rsidRDefault="009B1977" w:rsidP="00221C15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 xml:space="preserve">Fawn will work </w:t>
      </w:r>
      <w:r w:rsidR="00221C15">
        <w:rPr>
          <w:rFonts w:ascii="Calibri"/>
        </w:rPr>
        <w:t xml:space="preserve">with </w:t>
      </w:r>
      <w:r w:rsidR="00352FC8">
        <w:rPr>
          <w:rFonts w:ascii="Calibri"/>
        </w:rPr>
        <w:t xml:space="preserve">the </w:t>
      </w:r>
      <w:r w:rsidR="00221C15">
        <w:rPr>
          <w:rFonts w:ascii="Calibri"/>
        </w:rPr>
        <w:t xml:space="preserve">Social Media </w:t>
      </w:r>
      <w:r w:rsidR="00244CF7">
        <w:rPr>
          <w:rFonts w:ascii="Calibri"/>
        </w:rPr>
        <w:t>M</w:t>
      </w:r>
      <w:r w:rsidR="00221C15">
        <w:rPr>
          <w:rFonts w:ascii="Calibri"/>
        </w:rPr>
        <w:t xml:space="preserve">anager for </w:t>
      </w:r>
      <w:r w:rsidR="00244CF7">
        <w:rPr>
          <w:rFonts w:ascii="Calibri"/>
        </w:rPr>
        <w:t xml:space="preserve">a </w:t>
      </w:r>
      <w:r w:rsidR="00221C15">
        <w:rPr>
          <w:rFonts w:ascii="Calibri"/>
        </w:rPr>
        <w:t>template.</w:t>
      </w:r>
    </w:p>
    <w:p w14:paraId="0DDA2098" w14:textId="4411E584" w:rsidR="00352FC8" w:rsidRDefault="00221C15" w:rsidP="00221C15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 xml:space="preserve">Need from each chair: Elevator </w:t>
      </w:r>
      <w:r w:rsidR="00352FC8">
        <w:rPr>
          <w:rFonts w:ascii="Calibri"/>
        </w:rPr>
        <w:t>S</w:t>
      </w:r>
      <w:r>
        <w:rPr>
          <w:rFonts w:ascii="Calibri"/>
        </w:rPr>
        <w:t>peech and Picture</w:t>
      </w:r>
    </w:p>
    <w:p w14:paraId="6515EFB4" w14:textId="53372E54" w:rsidR="00352FC8" w:rsidRDefault="00352FC8" w:rsidP="00352FC8">
      <w:pPr>
        <w:pStyle w:val="ListParagraph"/>
        <w:numPr>
          <w:ilvl w:val="2"/>
          <w:numId w:val="11"/>
        </w:numPr>
        <w:rPr>
          <w:rFonts w:ascii="Calibri"/>
        </w:rPr>
      </w:pPr>
      <w:r>
        <w:rPr>
          <w:rFonts w:ascii="Calibri"/>
        </w:rPr>
        <w:t xml:space="preserve">Will be run in rotation 2-3 days a week @ IFMA Seattle </w:t>
      </w:r>
      <w:proofErr w:type="spellStart"/>
      <w:r>
        <w:rPr>
          <w:rFonts w:ascii="Calibri"/>
        </w:rPr>
        <w:t>Linkedin</w:t>
      </w:r>
      <w:proofErr w:type="spellEnd"/>
      <w:r>
        <w:rPr>
          <w:rFonts w:ascii="Calibri"/>
        </w:rPr>
        <w:t xml:space="preserve"> post</w:t>
      </w:r>
    </w:p>
    <w:p w14:paraId="4A81CA31" w14:textId="22489932" w:rsidR="00221C15" w:rsidRDefault="00221C15" w:rsidP="00352FC8">
      <w:pPr>
        <w:pStyle w:val="ListParagraph"/>
        <w:numPr>
          <w:ilvl w:val="1"/>
          <w:numId w:val="11"/>
        </w:numPr>
        <w:rPr>
          <w:rFonts w:ascii="Calibri"/>
        </w:rPr>
      </w:pPr>
      <w:r>
        <w:rPr>
          <w:rFonts w:ascii="Calibri"/>
        </w:rPr>
        <w:t xml:space="preserve"> </w:t>
      </w:r>
      <w:r w:rsidR="00244CF7">
        <w:rPr>
          <w:rFonts w:ascii="Calibri"/>
        </w:rPr>
        <w:t>Fawn will do Eblast once a week for Program and Committee member outreach</w:t>
      </w:r>
    </w:p>
    <w:p w14:paraId="14D1F55B" w14:textId="77777777" w:rsidR="00E769D3" w:rsidRPr="00760F4C" w:rsidRDefault="00E769D3" w:rsidP="00760F4C">
      <w:pPr>
        <w:rPr>
          <w:rFonts w:ascii="Calibri"/>
        </w:rPr>
      </w:pPr>
    </w:p>
    <w:p w14:paraId="30B7FF7E" w14:textId="7B2B8504" w:rsidR="00E92C65" w:rsidRDefault="00685471" w:rsidP="00E92C65">
      <w:pPr>
        <w:pStyle w:val="Heading2"/>
        <w:spacing w:before="9" w:after="23"/>
      </w:pPr>
      <w:proofErr w:type="gramStart"/>
      <w:r>
        <w:t>1</w:t>
      </w:r>
      <w:r w:rsidR="00244CF7">
        <w:t>2</w:t>
      </w:r>
      <w:r>
        <w:t>:55</w:t>
      </w:r>
      <w:r w:rsidR="00EE6BC5">
        <w:t xml:space="preserve"> </w:t>
      </w:r>
      <w:r w:rsidR="00E92C65">
        <w:t xml:space="preserve"> </w:t>
      </w:r>
      <w:r w:rsidR="00EE6BC5">
        <w:rPr>
          <w:color w:val="E7BC29"/>
        </w:rPr>
        <w:t>Meeting</w:t>
      </w:r>
      <w:proofErr w:type="gramEnd"/>
      <w:r w:rsidR="00EE6BC5">
        <w:rPr>
          <w:color w:val="E7BC29"/>
        </w:rPr>
        <w:t xml:space="preserve"> Wrap-Up – </w:t>
      </w:r>
      <w:r w:rsidR="00425693">
        <w:rPr>
          <w:color w:val="E7BC29"/>
        </w:rPr>
        <w:t>Michael</w:t>
      </w:r>
      <w:r w:rsidR="00EE6BC5">
        <w:rPr>
          <w:color w:val="E7BC29"/>
        </w:rPr>
        <w:t xml:space="preserve"> </w:t>
      </w:r>
    </w:p>
    <w:p w14:paraId="35974DC0" w14:textId="00086E02" w:rsidR="00E92C65" w:rsidRDefault="00C20297" w:rsidP="00E92C65">
      <w:pPr>
        <w:pStyle w:val="BodyText"/>
        <w:spacing w:before="10"/>
        <w:rPr>
          <w:rFonts w:ascii="Times New Roman"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73E94CF4" wp14:editId="2783A2C7">
                <wp:simplePos x="0" y="0"/>
                <wp:positionH relativeFrom="page">
                  <wp:posOffset>457200</wp:posOffset>
                </wp:positionH>
                <wp:positionV relativeFrom="paragraph">
                  <wp:posOffset>146050</wp:posOffset>
                </wp:positionV>
                <wp:extent cx="6858000" cy="1270"/>
                <wp:effectExtent l="0" t="0" r="0" b="0"/>
                <wp:wrapTopAndBottom/>
                <wp:docPr id="6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E7BC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2A0F4" id="Freeform 32" o:spid="_x0000_s1026" style="position:absolute;margin-left:36pt;margin-top:11.5pt;width:540pt;height:.1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" path="m,l10800,e" filled="f" strokecolor="#e7bc29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088E81D1" w14:textId="1002F5D6" w:rsidR="00E92C65" w:rsidRDefault="00E92C65" w:rsidP="00E92C65">
      <w:pPr>
        <w:pStyle w:val="Heading2"/>
        <w:spacing w:after="22"/>
      </w:pPr>
      <w:r>
        <w:rPr>
          <w:color w:val="E7BC29"/>
        </w:rPr>
        <w:t>Next Meeting</w:t>
      </w:r>
      <w:r w:rsidR="00530EDB">
        <w:rPr>
          <w:color w:val="E7BC29"/>
        </w:rPr>
        <w:t xml:space="preserve"> – </w:t>
      </w:r>
      <w:r w:rsidR="00244CF7">
        <w:rPr>
          <w:color w:val="E7BC29"/>
        </w:rPr>
        <w:t>TBD</w:t>
      </w:r>
    </w:p>
    <w:p w14:paraId="5E16D1D7" w14:textId="5920089A" w:rsidR="00E92C65" w:rsidRDefault="00C20297" w:rsidP="00E92C65">
      <w:pPr>
        <w:pStyle w:val="BodyText"/>
        <w:spacing w:line="30" w:lineRule="exact"/>
        <w:ind w:left="85"/>
        <w:rPr>
          <w:rFonts w:ascii="Century Gothic"/>
          <w:sz w:val="3"/>
        </w:rPr>
      </w:pPr>
      <w:r>
        <w:rPr>
          <w:rFonts w:ascii="Century Gothic"/>
          <w:noProof/>
          <w:sz w:val="3"/>
        </w:rPr>
        <mc:AlternateContent>
          <mc:Choice Requires="wpg">
            <w:drawing>
              <wp:inline distT="0" distB="0" distL="0" distR="0" wp14:anchorId="06A2DAFE" wp14:editId="1FB76164">
                <wp:extent cx="6858000" cy="19050"/>
                <wp:effectExtent l="9525" t="0" r="19050" b="0"/>
                <wp:docPr id="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28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E7BC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AC3AEB9" id="Group 25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">
                <v:line id="Line 26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" strokecolor="#e7bc29" strokeweight="1.5pt"/>
                <w10:anchorlock/>
              </v:group>
            </w:pict>
          </mc:Fallback>
        </mc:AlternateContent>
      </w:r>
    </w:p>
    <w:p w14:paraId="6E942D97" w14:textId="1F686DF5" w:rsidR="002B4D15" w:rsidRPr="002E63B2" w:rsidRDefault="002B4D15" w:rsidP="002E63B2">
      <w:pPr>
        <w:pStyle w:val="BodyText"/>
        <w:spacing w:line="20" w:lineRule="exact"/>
        <w:rPr>
          <w:rFonts w:ascii="Calibri"/>
          <w:sz w:val="2"/>
        </w:rPr>
      </w:pPr>
    </w:p>
    <w:p w14:paraId="45A5E168" w14:textId="77777777" w:rsidR="002B4D15" w:rsidRDefault="002B4D15">
      <w:pPr>
        <w:pStyle w:val="BodyText"/>
        <w:rPr>
          <w:b/>
          <w:sz w:val="24"/>
        </w:rPr>
      </w:pPr>
    </w:p>
    <w:p w14:paraId="07C52DD3" w14:textId="77777777" w:rsidR="002B4D15" w:rsidRDefault="002B4D15">
      <w:pPr>
        <w:pStyle w:val="BodyText"/>
        <w:rPr>
          <w:b/>
          <w:sz w:val="24"/>
        </w:rPr>
      </w:pPr>
    </w:p>
    <w:p w14:paraId="327B9F5E" w14:textId="77777777" w:rsidR="002B4D15" w:rsidRDefault="002B4D15">
      <w:pPr>
        <w:pStyle w:val="BodyText"/>
        <w:rPr>
          <w:b/>
          <w:sz w:val="24"/>
        </w:rPr>
      </w:pPr>
    </w:p>
    <w:p w14:paraId="4B9D96F7" w14:textId="77777777" w:rsidR="002B4D15" w:rsidRDefault="002B4D15">
      <w:pPr>
        <w:pStyle w:val="BodyText"/>
        <w:rPr>
          <w:b/>
          <w:sz w:val="24"/>
        </w:rPr>
      </w:pPr>
    </w:p>
    <w:p w14:paraId="77B555F2" w14:textId="77777777" w:rsidR="002B4D15" w:rsidRDefault="002B4D15">
      <w:pPr>
        <w:pStyle w:val="BodyText"/>
        <w:rPr>
          <w:b/>
          <w:sz w:val="24"/>
        </w:rPr>
      </w:pPr>
    </w:p>
    <w:p w14:paraId="02AF2B6A" w14:textId="77777777" w:rsidR="002B4D15" w:rsidRDefault="002B4D15">
      <w:pPr>
        <w:pStyle w:val="BodyText"/>
        <w:rPr>
          <w:b/>
          <w:sz w:val="24"/>
        </w:rPr>
      </w:pPr>
    </w:p>
    <w:p w14:paraId="152136C9" w14:textId="77777777" w:rsidR="002B4D15" w:rsidRDefault="002B4D15">
      <w:pPr>
        <w:pStyle w:val="BodyText"/>
        <w:rPr>
          <w:b/>
          <w:sz w:val="24"/>
        </w:rPr>
      </w:pPr>
    </w:p>
    <w:p w14:paraId="363F761E" w14:textId="77777777" w:rsidR="002B4D15" w:rsidRDefault="002B4D15">
      <w:pPr>
        <w:pStyle w:val="BodyText"/>
        <w:rPr>
          <w:b/>
          <w:sz w:val="24"/>
        </w:rPr>
      </w:pPr>
    </w:p>
    <w:p w14:paraId="3BA3371D" w14:textId="77777777" w:rsidR="002B4D15" w:rsidRDefault="002B4D15">
      <w:pPr>
        <w:pStyle w:val="BodyText"/>
        <w:rPr>
          <w:b/>
          <w:sz w:val="24"/>
        </w:rPr>
      </w:pPr>
    </w:p>
    <w:p w14:paraId="7F8621AF" w14:textId="77777777" w:rsidR="002B4D15" w:rsidRDefault="002B4D15">
      <w:pPr>
        <w:pStyle w:val="BodyText"/>
        <w:rPr>
          <w:b/>
          <w:sz w:val="24"/>
        </w:rPr>
      </w:pPr>
    </w:p>
    <w:p w14:paraId="57C721B8" w14:textId="77777777" w:rsidR="002B4D15" w:rsidRDefault="002B4D15">
      <w:pPr>
        <w:pStyle w:val="BodyText"/>
        <w:rPr>
          <w:b/>
          <w:sz w:val="24"/>
        </w:rPr>
      </w:pPr>
    </w:p>
    <w:p w14:paraId="0D658675" w14:textId="77777777" w:rsidR="002B4D15" w:rsidRDefault="002B4D15">
      <w:pPr>
        <w:pStyle w:val="BodyText"/>
        <w:rPr>
          <w:b/>
          <w:sz w:val="24"/>
        </w:rPr>
      </w:pPr>
    </w:p>
    <w:p w14:paraId="0AE3FE97" w14:textId="77777777" w:rsidR="002B4D15" w:rsidRDefault="002B4D15">
      <w:pPr>
        <w:pStyle w:val="BodyText"/>
        <w:rPr>
          <w:b/>
          <w:sz w:val="24"/>
        </w:rPr>
      </w:pPr>
    </w:p>
    <w:p w14:paraId="67AA904A" w14:textId="77777777" w:rsidR="002B4D15" w:rsidRDefault="002B4D15">
      <w:pPr>
        <w:pStyle w:val="BodyText"/>
        <w:rPr>
          <w:b/>
          <w:sz w:val="24"/>
        </w:rPr>
      </w:pPr>
    </w:p>
    <w:p w14:paraId="156E51E2" w14:textId="77777777" w:rsidR="002B4D15" w:rsidRDefault="002B4D15">
      <w:pPr>
        <w:pStyle w:val="BodyText"/>
        <w:rPr>
          <w:b/>
          <w:sz w:val="24"/>
        </w:rPr>
      </w:pPr>
    </w:p>
    <w:p w14:paraId="44480D43" w14:textId="77777777" w:rsidR="002B4D15" w:rsidRDefault="002B4D15">
      <w:pPr>
        <w:pStyle w:val="BodyText"/>
        <w:rPr>
          <w:b/>
          <w:sz w:val="24"/>
        </w:rPr>
      </w:pPr>
    </w:p>
    <w:p w14:paraId="1B31AC18" w14:textId="77777777" w:rsidR="002B4D15" w:rsidRDefault="002B4D15">
      <w:pPr>
        <w:pStyle w:val="BodyText"/>
        <w:rPr>
          <w:b/>
          <w:sz w:val="24"/>
        </w:rPr>
      </w:pPr>
    </w:p>
    <w:p w14:paraId="5BA3C5A5" w14:textId="77777777" w:rsidR="002B4D15" w:rsidRDefault="002B4D15">
      <w:pPr>
        <w:pStyle w:val="BodyText"/>
        <w:rPr>
          <w:b/>
          <w:sz w:val="24"/>
        </w:rPr>
      </w:pPr>
    </w:p>
    <w:p w14:paraId="34E23C3C" w14:textId="77777777" w:rsidR="002B4D15" w:rsidRDefault="002B4D15">
      <w:pPr>
        <w:pStyle w:val="BodyText"/>
        <w:rPr>
          <w:b/>
          <w:sz w:val="24"/>
        </w:rPr>
      </w:pPr>
    </w:p>
    <w:p w14:paraId="662D95D9" w14:textId="77777777" w:rsidR="002B4D15" w:rsidRDefault="002B4D15">
      <w:pPr>
        <w:pStyle w:val="BodyText"/>
        <w:rPr>
          <w:b/>
          <w:sz w:val="24"/>
        </w:rPr>
      </w:pPr>
    </w:p>
    <w:p w14:paraId="7DDA8DAE" w14:textId="77777777" w:rsidR="002B4D15" w:rsidRDefault="002B4D15">
      <w:pPr>
        <w:pStyle w:val="BodyText"/>
        <w:rPr>
          <w:b/>
          <w:sz w:val="24"/>
        </w:rPr>
      </w:pPr>
    </w:p>
    <w:p w14:paraId="447A42F9" w14:textId="48A4C7A6" w:rsidR="002B4D15" w:rsidRDefault="002B4D15">
      <w:pPr>
        <w:pStyle w:val="BodyText"/>
        <w:spacing w:before="180"/>
        <w:ind w:right="126"/>
        <w:jc w:val="right"/>
      </w:pPr>
    </w:p>
    <w:sectPr w:rsidR="002B4D15">
      <w:pgSz w:w="12240" w:h="15840"/>
      <w:pgMar w:top="780" w:right="60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45116" w14:textId="77777777" w:rsidR="00EF784D" w:rsidRDefault="00EF784D" w:rsidP="005001C1">
      <w:r>
        <w:separator/>
      </w:r>
    </w:p>
  </w:endnote>
  <w:endnote w:type="continuationSeparator" w:id="0">
    <w:p w14:paraId="7612AA49" w14:textId="77777777" w:rsidR="00EF784D" w:rsidRDefault="00EF784D" w:rsidP="005001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D170A" w14:textId="77777777" w:rsidR="00EF784D" w:rsidRDefault="00EF784D" w:rsidP="005001C1">
      <w:r>
        <w:separator/>
      </w:r>
    </w:p>
  </w:footnote>
  <w:footnote w:type="continuationSeparator" w:id="0">
    <w:p w14:paraId="407170A6" w14:textId="77777777" w:rsidR="00EF784D" w:rsidRDefault="00EF784D" w:rsidP="005001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85343"/>
    <w:multiLevelType w:val="hybridMultilevel"/>
    <w:tmpl w:val="FA820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C28F8"/>
    <w:multiLevelType w:val="hybridMultilevel"/>
    <w:tmpl w:val="4A50715A"/>
    <w:lvl w:ilvl="0" w:tplc="40BCE8E6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0A5B06B0"/>
    <w:multiLevelType w:val="hybridMultilevel"/>
    <w:tmpl w:val="99D2A86A"/>
    <w:lvl w:ilvl="0" w:tplc="6A6E88F6">
      <w:numFmt w:val="bullet"/>
      <w:lvlText w:val="●"/>
      <w:lvlJc w:val="left"/>
      <w:pPr>
        <w:ind w:left="1540" w:hanging="360"/>
      </w:pPr>
      <w:rPr>
        <w:rFonts w:ascii="Arial" w:eastAsia="Arial" w:hAnsi="Arial" w:cs="Arial" w:hint="default"/>
        <w:w w:val="100"/>
        <w:sz w:val="21"/>
        <w:szCs w:val="21"/>
      </w:rPr>
    </w:lvl>
    <w:lvl w:ilvl="1" w:tplc="E6BA1B44">
      <w:numFmt w:val="bullet"/>
      <w:lvlText w:val="•"/>
      <w:lvlJc w:val="left"/>
      <w:pPr>
        <w:ind w:left="2488" w:hanging="360"/>
      </w:pPr>
      <w:rPr>
        <w:rFonts w:hint="default"/>
      </w:rPr>
    </w:lvl>
    <w:lvl w:ilvl="2" w:tplc="3E14D956">
      <w:numFmt w:val="bullet"/>
      <w:lvlText w:val="•"/>
      <w:lvlJc w:val="left"/>
      <w:pPr>
        <w:ind w:left="3436" w:hanging="360"/>
      </w:pPr>
      <w:rPr>
        <w:rFonts w:hint="default"/>
      </w:rPr>
    </w:lvl>
    <w:lvl w:ilvl="3" w:tplc="4378A7C0">
      <w:numFmt w:val="bullet"/>
      <w:lvlText w:val="•"/>
      <w:lvlJc w:val="left"/>
      <w:pPr>
        <w:ind w:left="4384" w:hanging="360"/>
      </w:pPr>
      <w:rPr>
        <w:rFonts w:hint="default"/>
      </w:rPr>
    </w:lvl>
    <w:lvl w:ilvl="4" w:tplc="046886FC">
      <w:numFmt w:val="bullet"/>
      <w:lvlText w:val="•"/>
      <w:lvlJc w:val="left"/>
      <w:pPr>
        <w:ind w:left="5332" w:hanging="360"/>
      </w:pPr>
      <w:rPr>
        <w:rFonts w:hint="default"/>
      </w:rPr>
    </w:lvl>
    <w:lvl w:ilvl="5" w:tplc="FB9AE794">
      <w:numFmt w:val="bullet"/>
      <w:lvlText w:val="•"/>
      <w:lvlJc w:val="left"/>
      <w:pPr>
        <w:ind w:left="6280" w:hanging="360"/>
      </w:pPr>
      <w:rPr>
        <w:rFonts w:hint="default"/>
      </w:rPr>
    </w:lvl>
    <w:lvl w:ilvl="6" w:tplc="B240E07A">
      <w:numFmt w:val="bullet"/>
      <w:lvlText w:val="•"/>
      <w:lvlJc w:val="left"/>
      <w:pPr>
        <w:ind w:left="7228" w:hanging="360"/>
      </w:pPr>
      <w:rPr>
        <w:rFonts w:hint="default"/>
      </w:rPr>
    </w:lvl>
    <w:lvl w:ilvl="7" w:tplc="46E43056">
      <w:numFmt w:val="bullet"/>
      <w:lvlText w:val="•"/>
      <w:lvlJc w:val="left"/>
      <w:pPr>
        <w:ind w:left="8176" w:hanging="360"/>
      </w:pPr>
      <w:rPr>
        <w:rFonts w:hint="default"/>
      </w:rPr>
    </w:lvl>
    <w:lvl w:ilvl="8" w:tplc="D8F4BA6E">
      <w:numFmt w:val="bullet"/>
      <w:lvlText w:val="•"/>
      <w:lvlJc w:val="left"/>
      <w:pPr>
        <w:ind w:left="9124" w:hanging="360"/>
      </w:pPr>
      <w:rPr>
        <w:rFonts w:hint="default"/>
      </w:rPr>
    </w:lvl>
  </w:abstractNum>
  <w:abstractNum w:abstractNumId="3" w15:restartNumberingAfterBreak="0">
    <w:nsid w:val="0B3823BF"/>
    <w:multiLevelType w:val="hybridMultilevel"/>
    <w:tmpl w:val="28DE1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E0C37"/>
    <w:multiLevelType w:val="hybridMultilevel"/>
    <w:tmpl w:val="EB944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03BB4"/>
    <w:multiLevelType w:val="hybridMultilevel"/>
    <w:tmpl w:val="46B2A6F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CD8E75F2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7A3B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B1800DA"/>
    <w:multiLevelType w:val="hybridMultilevel"/>
    <w:tmpl w:val="F2787B66"/>
    <w:lvl w:ilvl="0" w:tplc="6B7CE64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981873"/>
    <w:multiLevelType w:val="hybridMultilevel"/>
    <w:tmpl w:val="5B8C7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20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F895FB4"/>
    <w:multiLevelType w:val="hybridMultilevel"/>
    <w:tmpl w:val="DD663542"/>
    <w:lvl w:ilvl="0" w:tplc="FB98C298">
      <w:start w:val="2"/>
      <w:numFmt w:val="bullet"/>
      <w:lvlText w:val="-"/>
      <w:lvlJc w:val="left"/>
      <w:pPr>
        <w:ind w:left="91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11" w15:restartNumberingAfterBreak="0">
    <w:nsid w:val="36396E89"/>
    <w:multiLevelType w:val="hybridMultilevel"/>
    <w:tmpl w:val="3D16C41A"/>
    <w:lvl w:ilvl="0" w:tplc="B8147A5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21E7F"/>
    <w:multiLevelType w:val="hybridMultilevel"/>
    <w:tmpl w:val="6DD4E572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22827E1"/>
    <w:multiLevelType w:val="hybridMultilevel"/>
    <w:tmpl w:val="28DE1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CF2B51"/>
    <w:multiLevelType w:val="hybridMultilevel"/>
    <w:tmpl w:val="FC2A6434"/>
    <w:lvl w:ilvl="0" w:tplc="B6E634E8">
      <w:start w:val="1"/>
      <w:numFmt w:val="decimal"/>
      <w:lvlText w:val="%1."/>
      <w:lvlJc w:val="left"/>
      <w:pPr>
        <w:ind w:left="820" w:hanging="360"/>
      </w:pPr>
      <w:rPr>
        <w:rFonts w:ascii="Palatino Linotype" w:eastAsia="Palatino Linotype" w:hAnsi="Palatino Linotype" w:cs="Palatino Linotype" w:hint="default"/>
        <w:w w:val="100"/>
        <w:sz w:val="21"/>
        <w:szCs w:val="21"/>
      </w:rPr>
    </w:lvl>
    <w:lvl w:ilvl="1" w:tplc="309C428C">
      <w:start w:val="1"/>
      <w:numFmt w:val="lowerLetter"/>
      <w:lvlText w:val="%2."/>
      <w:lvlJc w:val="left"/>
      <w:pPr>
        <w:ind w:left="1540" w:hanging="360"/>
      </w:pPr>
      <w:rPr>
        <w:rFonts w:ascii="Palatino Linotype" w:eastAsia="Palatino Linotype" w:hAnsi="Palatino Linotype" w:cs="Palatino Linotype" w:hint="default"/>
        <w:w w:val="100"/>
        <w:sz w:val="21"/>
        <w:szCs w:val="21"/>
      </w:rPr>
    </w:lvl>
    <w:lvl w:ilvl="2" w:tplc="7158B18A">
      <w:start w:val="1"/>
      <w:numFmt w:val="lowerRoman"/>
      <w:lvlText w:val="%3."/>
      <w:lvlJc w:val="left"/>
      <w:pPr>
        <w:ind w:left="2260" w:hanging="294"/>
        <w:jc w:val="right"/>
      </w:pPr>
      <w:rPr>
        <w:rFonts w:ascii="Palatino Linotype" w:eastAsia="Palatino Linotype" w:hAnsi="Palatino Linotype" w:cs="Palatino Linotype" w:hint="default"/>
        <w:w w:val="100"/>
        <w:sz w:val="21"/>
        <w:szCs w:val="21"/>
      </w:rPr>
    </w:lvl>
    <w:lvl w:ilvl="3" w:tplc="8E802730">
      <w:numFmt w:val="bullet"/>
      <w:lvlText w:val="•"/>
      <w:lvlJc w:val="left"/>
      <w:pPr>
        <w:ind w:left="3355" w:hanging="294"/>
      </w:pPr>
      <w:rPr>
        <w:rFonts w:hint="default"/>
      </w:rPr>
    </w:lvl>
    <w:lvl w:ilvl="4" w:tplc="D9B481AA">
      <w:numFmt w:val="bullet"/>
      <w:lvlText w:val="•"/>
      <w:lvlJc w:val="left"/>
      <w:pPr>
        <w:ind w:left="4450" w:hanging="294"/>
      </w:pPr>
      <w:rPr>
        <w:rFonts w:hint="default"/>
      </w:rPr>
    </w:lvl>
    <w:lvl w:ilvl="5" w:tplc="C2FE1694">
      <w:numFmt w:val="bullet"/>
      <w:lvlText w:val="•"/>
      <w:lvlJc w:val="left"/>
      <w:pPr>
        <w:ind w:left="5545" w:hanging="294"/>
      </w:pPr>
      <w:rPr>
        <w:rFonts w:hint="default"/>
      </w:rPr>
    </w:lvl>
    <w:lvl w:ilvl="6" w:tplc="9B90575E">
      <w:numFmt w:val="bullet"/>
      <w:lvlText w:val="•"/>
      <w:lvlJc w:val="left"/>
      <w:pPr>
        <w:ind w:left="6640" w:hanging="294"/>
      </w:pPr>
      <w:rPr>
        <w:rFonts w:hint="default"/>
      </w:rPr>
    </w:lvl>
    <w:lvl w:ilvl="7" w:tplc="337C827A">
      <w:numFmt w:val="bullet"/>
      <w:lvlText w:val="•"/>
      <w:lvlJc w:val="left"/>
      <w:pPr>
        <w:ind w:left="7735" w:hanging="294"/>
      </w:pPr>
      <w:rPr>
        <w:rFonts w:hint="default"/>
      </w:rPr>
    </w:lvl>
    <w:lvl w:ilvl="8" w:tplc="19567EF2">
      <w:numFmt w:val="bullet"/>
      <w:lvlText w:val="•"/>
      <w:lvlJc w:val="left"/>
      <w:pPr>
        <w:ind w:left="8830" w:hanging="294"/>
      </w:pPr>
      <w:rPr>
        <w:rFonts w:hint="default"/>
      </w:rPr>
    </w:lvl>
  </w:abstractNum>
  <w:abstractNum w:abstractNumId="15" w15:restartNumberingAfterBreak="0">
    <w:nsid w:val="55BD05EB"/>
    <w:multiLevelType w:val="hybridMultilevel"/>
    <w:tmpl w:val="5CDE2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167A2C"/>
    <w:multiLevelType w:val="hybridMultilevel"/>
    <w:tmpl w:val="C9BE14B8"/>
    <w:lvl w:ilvl="0" w:tplc="42B44BD0">
      <w:start w:val="1"/>
      <w:numFmt w:val="decimal"/>
      <w:lvlText w:val="%1."/>
      <w:lvlJc w:val="left"/>
      <w:pPr>
        <w:ind w:left="154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17" w15:restartNumberingAfterBreak="0">
    <w:nsid w:val="5BF45B74"/>
    <w:multiLevelType w:val="hybridMultilevel"/>
    <w:tmpl w:val="60A29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2F1EBF"/>
    <w:multiLevelType w:val="hybridMultilevel"/>
    <w:tmpl w:val="95E61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1E7372"/>
    <w:multiLevelType w:val="hybridMultilevel"/>
    <w:tmpl w:val="8C7CE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AB4FF2"/>
    <w:multiLevelType w:val="hybridMultilevel"/>
    <w:tmpl w:val="593CDDA6"/>
    <w:lvl w:ilvl="0" w:tplc="0409000F">
      <w:start w:val="1"/>
      <w:numFmt w:val="decimal"/>
      <w:lvlText w:val="%1."/>
      <w:lvlJc w:val="left"/>
      <w:pPr>
        <w:ind w:left="1540" w:hanging="360"/>
      </w:pPr>
      <w:rPr>
        <w:rFonts w:hint="default"/>
        <w:w w:val="100"/>
        <w:sz w:val="21"/>
        <w:szCs w:val="21"/>
      </w:rPr>
    </w:lvl>
    <w:lvl w:ilvl="1" w:tplc="E6BA1B44">
      <w:numFmt w:val="bullet"/>
      <w:lvlText w:val="•"/>
      <w:lvlJc w:val="left"/>
      <w:pPr>
        <w:ind w:left="2488" w:hanging="360"/>
      </w:pPr>
      <w:rPr>
        <w:rFonts w:hint="default"/>
      </w:rPr>
    </w:lvl>
    <w:lvl w:ilvl="2" w:tplc="3E14D956">
      <w:numFmt w:val="bullet"/>
      <w:lvlText w:val="•"/>
      <w:lvlJc w:val="left"/>
      <w:pPr>
        <w:ind w:left="3436" w:hanging="360"/>
      </w:pPr>
      <w:rPr>
        <w:rFonts w:hint="default"/>
      </w:rPr>
    </w:lvl>
    <w:lvl w:ilvl="3" w:tplc="4378A7C0">
      <w:numFmt w:val="bullet"/>
      <w:lvlText w:val="•"/>
      <w:lvlJc w:val="left"/>
      <w:pPr>
        <w:ind w:left="4384" w:hanging="360"/>
      </w:pPr>
      <w:rPr>
        <w:rFonts w:hint="default"/>
      </w:rPr>
    </w:lvl>
    <w:lvl w:ilvl="4" w:tplc="046886FC">
      <w:numFmt w:val="bullet"/>
      <w:lvlText w:val="•"/>
      <w:lvlJc w:val="left"/>
      <w:pPr>
        <w:ind w:left="5332" w:hanging="360"/>
      </w:pPr>
      <w:rPr>
        <w:rFonts w:hint="default"/>
      </w:rPr>
    </w:lvl>
    <w:lvl w:ilvl="5" w:tplc="FB9AE794">
      <w:numFmt w:val="bullet"/>
      <w:lvlText w:val="•"/>
      <w:lvlJc w:val="left"/>
      <w:pPr>
        <w:ind w:left="6280" w:hanging="360"/>
      </w:pPr>
      <w:rPr>
        <w:rFonts w:hint="default"/>
      </w:rPr>
    </w:lvl>
    <w:lvl w:ilvl="6" w:tplc="B240E07A">
      <w:numFmt w:val="bullet"/>
      <w:lvlText w:val="•"/>
      <w:lvlJc w:val="left"/>
      <w:pPr>
        <w:ind w:left="7228" w:hanging="360"/>
      </w:pPr>
      <w:rPr>
        <w:rFonts w:hint="default"/>
      </w:rPr>
    </w:lvl>
    <w:lvl w:ilvl="7" w:tplc="46E43056">
      <w:numFmt w:val="bullet"/>
      <w:lvlText w:val="•"/>
      <w:lvlJc w:val="left"/>
      <w:pPr>
        <w:ind w:left="8176" w:hanging="360"/>
      </w:pPr>
      <w:rPr>
        <w:rFonts w:hint="default"/>
      </w:rPr>
    </w:lvl>
    <w:lvl w:ilvl="8" w:tplc="D8F4BA6E">
      <w:numFmt w:val="bullet"/>
      <w:lvlText w:val="•"/>
      <w:lvlJc w:val="left"/>
      <w:pPr>
        <w:ind w:left="9124" w:hanging="360"/>
      </w:pPr>
      <w:rPr>
        <w:rFonts w:hint="default"/>
      </w:rPr>
    </w:lvl>
  </w:abstractNum>
  <w:num w:numId="1">
    <w:abstractNumId w:val="2"/>
  </w:num>
  <w:num w:numId="2">
    <w:abstractNumId w:val="14"/>
  </w:num>
  <w:num w:numId="3">
    <w:abstractNumId w:val="0"/>
  </w:num>
  <w:num w:numId="4">
    <w:abstractNumId w:val="20"/>
  </w:num>
  <w:num w:numId="5">
    <w:abstractNumId w:val="12"/>
  </w:num>
  <w:num w:numId="6">
    <w:abstractNumId w:val="16"/>
  </w:num>
  <w:num w:numId="7">
    <w:abstractNumId w:val="1"/>
  </w:num>
  <w:num w:numId="8">
    <w:abstractNumId w:val="8"/>
  </w:num>
  <w:num w:numId="9">
    <w:abstractNumId w:val="9"/>
  </w:num>
  <w:num w:numId="10">
    <w:abstractNumId w:val="18"/>
  </w:num>
  <w:num w:numId="11">
    <w:abstractNumId w:val="5"/>
  </w:num>
  <w:num w:numId="12">
    <w:abstractNumId w:val="19"/>
  </w:num>
  <w:num w:numId="13">
    <w:abstractNumId w:val="15"/>
  </w:num>
  <w:num w:numId="14">
    <w:abstractNumId w:val="6"/>
  </w:num>
  <w:num w:numId="15">
    <w:abstractNumId w:val="7"/>
  </w:num>
  <w:num w:numId="16">
    <w:abstractNumId w:val="10"/>
  </w:num>
  <w:num w:numId="17">
    <w:abstractNumId w:val="11"/>
  </w:num>
  <w:num w:numId="18">
    <w:abstractNumId w:val="4"/>
  </w:num>
  <w:num w:numId="19">
    <w:abstractNumId w:val="3"/>
  </w:num>
  <w:num w:numId="20">
    <w:abstractNumId w:val="1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DI0tjCzMLGwNDFX0lEKTi0uzszPAykwrgUAGYJJCSwAAAA="/>
  </w:docVars>
  <w:rsids>
    <w:rsidRoot w:val="002B4D15"/>
    <w:rsid w:val="000100D7"/>
    <w:rsid w:val="00017C2E"/>
    <w:rsid w:val="000247DF"/>
    <w:rsid w:val="000470DB"/>
    <w:rsid w:val="00053F61"/>
    <w:rsid w:val="000541D3"/>
    <w:rsid w:val="00054721"/>
    <w:rsid w:val="00060E43"/>
    <w:rsid w:val="00071A40"/>
    <w:rsid w:val="00077314"/>
    <w:rsid w:val="000A441E"/>
    <w:rsid w:val="000D3454"/>
    <w:rsid w:val="000E607A"/>
    <w:rsid w:val="0010772D"/>
    <w:rsid w:val="00115FC7"/>
    <w:rsid w:val="00120D51"/>
    <w:rsid w:val="00141D91"/>
    <w:rsid w:val="00144AB0"/>
    <w:rsid w:val="0015054F"/>
    <w:rsid w:val="001701E4"/>
    <w:rsid w:val="00182380"/>
    <w:rsid w:val="00193F4C"/>
    <w:rsid w:val="001B6056"/>
    <w:rsid w:val="001C1B41"/>
    <w:rsid w:val="001C3AF3"/>
    <w:rsid w:val="001C412D"/>
    <w:rsid w:val="001D3DB0"/>
    <w:rsid w:val="001E3BB9"/>
    <w:rsid w:val="002117DB"/>
    <w:rsid w:val="00221C15"/>
    <w:rsid w:val="00232C0E"/>
    <w:rsid w:val="00243304"/>
    <w:rsid w:val="00244933"/>
    <w:rsid w:val="00244CF7"/>
    <w:rsid w:val="00263596"/>
    <w:rsid w:val="0026362F"/>
    <w:rsid w:val="002657AB"/>
    <w:rsid w:val="00280F34"/>
    <w:rsid w:val="00283D0A"/>
    <w:rsid w:val="002908D5"/>
    <w:rsid w:val="002A2421"/>
    <w:rsid w:val="002B4D15"/>
    <w:rsid w:val="002C6655"/>
    <w:rsid w:val="002D1A81"/>
    <w:rsid w:val="002E54D7"/>
    <w:rsid w:val="002E63B2"/>
    <w:rsid w:val="002F2896"/>
    <w:rsid w:val="00301ADE"/>
    <w:rsid w:val="00346307"/>
    <w:rsid w:val="00352FC8"/>
    <w:rsid w:val="00371D1E"/>
    <w:rsid w:val="003734B3"/>
    <w:rsid w:val="00374E4E"/>
    <w:rsid w:val="00381C1D"/>
    <w:rsid w:val="00383022"/>
    <w:rsid w:val="00390807"/>
    <w:rsid w:val="00396A4C"/>
    <w:rsid w:val="00397729"/>
    <w:rsid w:val="003B2941"/>
    <w:rsid w:val="003C0E97"/>
    <w:rsid w:val="003D0C39"/>
    <w:rsid w:val="003D6937"/>
    <w:rsid w:val="003E1286"/>
    <w:rsid w:val="003E6DAC"/>
    <w:rsid w:val="003F1137"/>
    <w:rsid w:val="00425693"/>
    <w:rsid w:val="00440CCA"/>
    <w:rsid w:val="004416B3"/>
    <w:rsid w:val="00441E8D"/>
    <w:rsid w:val="00442BAD"/>
    <w:rsid w:val="0044509D"/>
    <w:rsid w:val="004467C2"/>
    <w:rsid w:val="00455549"/>
    <w:rsid w:val="00465CA1"/>
    <w:rsid w:val="00465FAE"/>
    <w:rsid w:val="00474BEA"/>
    <w:rsid w:val="004830CA"/>
    <w:rsid w:val="00484A94"/>
    <w:rsid w:val="00485A79"/>
    <w:rsid w:val="004919C5"/>
    <w:rsid w:val="004D22EF"/>
    <w:rsid w:val="004D4488"/>
    <w:rsid w:val="004E4E46"/>
    <w:rsid w:val="005001C1"/>
    <w:rsid w:val="0050491E"/>
    <w:rsid w:val="00504F36"/>
    <w:rsid w:val="00505595"/>
    <w:rsid w:val="00530EDB"/>
    <w:rsid w:val="0053310D"/>
    <w:rsid w:val="0056158F"/>
    <w:rsid w:val="00575318"/>
    <w:rsid w:val="005822BE"/>
    <w:rsid w:val="005A150B"/>
    <w:rsid w:val="005C571F"/>
    <w:rsid w:val="005C77A6"/>
    <w:rsid w:val="005E6632"/>
    <w:rsid w:val="005F0FD7"/>
    <w:rsid w:val="005F1268"/>
    <w:rsid w:val="00602C56"/>
    <w:rsid w:val="0061334B"/>
    <w:rsid w:val="00621643"/>
    <w:rsid w:val="0062635F"/>
    <w:rsid w:val="00631E0C"/>
    <w:rsid w:val="006779EC"/>
    <w:rsid w:val="00685471"/>
    <w:rsid w:val="00692366"/>
    <w:rsid w:val="006935AE"/>
    <w:rsid w:val="006C715F"/>
    <w:rsid w:val="006D47D4"/>
    <w:rsid w:val="006E5180"/>
    <w:rsid w:val="00702AB9"/>
    <w:rsid w:val="007101D8"/>
    <w:rsid w:val="0071037D"/>
    <w:rsid w:val="007143A8"/>
    <w:rsid w:val="00715A40"/>
    <w:rsid w:val="00732B6D"/>
    <w:rsid w:val="0075552A"/>
    <w:rsid w:val="007565B5"/>
    <w:rsid w:val="00756AE0"/>
    <w:rsid w:val="00760F4C"/>
    <w:rsid w:val="00770078"/>
    <w:rsid w:val="0077049B"/>
    <w:rsid w:val="00771C4C"/>
    <w:rsid w:val="0077446D"/>
    <w:rsid w:val="00782423"/>
    <w:rsid w:val="00792B9D"/>
    <w:rsid w:val="0079368B"/>
    <w:rsid w:val="007A1147"/>
    <w:rsid w:val="007A3980"/>
    <w:rsid w:val="007A42FE"/>
    <w:rsid w:val="007A50ED"/>
    <w:rsid w:val="007E6B4A"/>
    <w:rsid w:val="007F4363"/>
    <w:rsid w:val="007F4592"/>
    <w:rsid w:val="00823D15"/>
    <w:rsid w:val="00825596"/>
    <w:rsid w:val="008378DA"/>
    <w:rsid w:val="00846C09"/>
    <w:rsid w:val="0085303F"/>
    <w:rsid w:val="00853B23"/>
    <w:rsid w:val="00860298"/>
    <w:rsid w:val="00875BED"/>
    <w:rsid w:val="00877504"/>
    <w:rsid w:val="00895B03"/>
    <w:rsid w:val="008B70BB"/>
    <w:rsid w:val="008C0265"/>
    <w:rsid w:val="008D604A"/>
    <w:rsid w:val="008F1CBE"/>
    <w:rsid w:val="008F66BC"/>
    <w:rsid w:val="0093474B"/>
    <w:rsid w:val="0095364B"/>
    <w:rsid w:val="00953889"/>
    <w:rsid w:val="00974D5C"/>
    <w:rsid w:val="0097666D"/>
    <w:rsid w:val="00994175"/>
    <w:rsid w:val="009944AE"/>
    <w:rsid w:val="009A5124"/>
    <w:rsid w:val="009B1977"/>
    <w:rsid w:val="009C71CE"/>
    <w:rsid w:val="009D3ED5"/>
    <w:rsid w:val="00A052A4"/>
    <w:rsid w:val="00A06D60"/>
    <w:rsid w:val="00A07A91"/>
    <w:rsid w:val="00A13FBA"/>
    <w:rsid w:val="00A16181"/>
    <w:rsid w:val="00A178C2"/>
    <w:rsid w:val="00A23602"/>
    <w:rsid w:val="00A237FA"/>
    <w:rsid w:val="00A23D38"/>
    <w:rsid w:val="00A26F8D"/>
    <w:rsid w:val="00A409FD"/>
    <w:rsid w:val="00A45A98"/>
    <w:rsid w:val="00A5028D"/>
    <w:rsid w:val="00A62329"/>
    <w:rsid w:val="00A73F2E"/>
    <w:rsid w:val="00A8143A"/>
    <w:rsid w:val="00AC5C65"/>
    <w:rsid w:val="00AD0369"/>
    <w:rsid w:val="00AD5E55"/>
    <w:rsid w:val="00AD708C"/>
    <w:rsid w:val="00AD7E58"/>
    <w:rsid w:val="00AE3D79"/>
    <w:rsid w:val="00AE5D82"/>
    <w:rsid w:val="00AF2409"/>
    <w:rsid w:val="00AF6209"/>
    <w:rsid w:val="00B0159C"/>
    <w:rsid w:val="00B06823"/>
    <w:rsid w:val="00B06916"/>
    <w:rsid w:val="00B11BD2"/>
    <w:rsid w:val="00B13190"/>
    <w:rsid w:val="00B225F2"/>
    <w:rsid w:val="00B30ACE"/>
    <w:rsid w:val="00B323DC"/>
    <w:rsid w:val="00B47EC4"/>
    <w:rsid w:val="00B7403C"/>
    <w:rsid w:val="00B75646"/>
    <w:rsid w:val="00B9666C"/>
    <w:rsid w:val="00BB3174"/>
    <w:rsid w:val="00BB4CF6"/>
    <w:rsid w:val="00BD2FA9"/>
    <w:rsid w:val="00BF6E6C"/>
    <w:rsid w:val="00C0686A"/>
    <w:rsid w:val="00C20297"/>
    <w:rsid w:val="00C41DE4"/>
    <w:rsid w:val="00C47106"/>
    <w:rsid w:val="00C50A9A"/>
    <w:rsid w:val="00C5462A"/>
    <w:rsid w:val="00C54E13"/>
    <w:rsid w:val="00C6314C"/>
    <w:rsid w:val="00C8054A"/>
    <w:rsid w:val="00C81C0E"/>
    <w:rsid w:val="00C838A7"/>
    <w:rsid w:val="00C85C38"/>
    <w:rsid w:val="00C92315"/>
    <w:rsid w:val="00C927A9"/>
    <w:rsid w:val="00C9420A"/>
    <w:rsid w:val="00CB1BA8"/>
    <w:rsid w:val="00CC193B"/>
    <w:rsid w:val="00CD4B6B"/>
    <w:rsid w:val="00CD6CFE"/>
    <w:rsid w:val="00D02718"/>
    <w:rsid w:val="00D1079E"/>
    <w:rsid w:val="00D401BE"/>
    <w:rsid w:val="00D42F4D"/>
    <w:rsid w:val="00D50675"/>
    <w:rsid w:val="00D5205F"/>
    <w:rsid w:val="00D61028"/>
    <w:rsid w:val="00D66CBC"/>
    <w:rsid w:val="00D73E4A"/>
    <w:rsid w:val="00D76F44"/>
    <w:rsid w:val="00D815C0"/>
    <w:rsid w:val="00D87867"/>
    <w:rsid w:val="00DF0D52"/>
    <w:rsid w:val="00DF4000"/>
    <w:rsid w:val="00E11D27"/>
    <w:rsid w:val="00E14E45"/>
    <w:rsid w:val="00E42008"/>
    <w:rsid w:val="00E4540F"/>
    <w:rsid w:val="00E54722"/>
    <w:rsid w:val="00E746CC"/>
    <w:rsid w:val="00E769D3"/>
    <w:rsid w:val="00E92C65"/>
    <w:rsid w:val="00EA17E6"/>
    <w:rsid w:val="00EC5E43"/>
    <w:rsid w:val="00ED7611"/>
    <w:rsid w:val="00ED7616"/>
    <w:rsid w:val="00EE29A7"/>
    <w:rsid w:val="00EE6BC5"/>
    <w:rsid w:val="00EF784D"/>
    <w:rsid w:val="00F31120"/>
    <w:rsid w:val="00F3278D"/>
    <w:rsid w:val="00F4001E"/>
    <w:rsid w:val="00F43DBD"/>
    <w:rsid w:val="00F506D0"/>
    <w:rsid w:val="00F80EFA"/>
    <w:rsid w:val="00F96132"/>
    <w:rsid w:val="00FA17E9"/>
    <w:rsid w:val="00FB369E"/>
    <w:rsid w:val="00FB7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3D0139C"/>
  <w15:docId w15:val="{B867F4C2-6E26-49FB-88CA-D4A0B8023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83"/>
      <w:ind w:right="118"/>
      <w:jc w:val="right"/>
      <w:outlineLvl w:val="0"/>
    </w:pPr>
    <w:rPr>
      <w:rFonts w:ascii="Century Gothic" w:eastAsia="Century Gothic" w:hAnsi="Century Gothic" w:cs="Century Gothic"/>
      <w:b/>
      <w:bCs/>
      <w:sz w:val="25"/>
      <w:szCs w:val="25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Century Gothic" w:eastAsia="Century Gothic" w:hAnsi="Century Gothic" w:cs="Century Gothic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Palatino Linotype" w:eastAsia="Palatino Linotype" w:hAnsi="Palatino Linotype" w:cs="Palatino Linotype"/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line="255" w:lineRule="exact"/>
      <w:ind w:left="1540" w:hanging="360"/>
    </w:pPr>
    <w:rPr>
      <w:rFonts w:ascii="Palatino Linotype" w:eastAsia="Palatino Linotype" w:hAnsi="Palatino Linotype" w:cs="Palatino Linotype"/>
    </w:rPr>
  </w:style>
  <w:style w:type="paragraph" w:customStyle="1" w:styleId="TableParagraph">
    <w:name w:val="Table Paragraph"/>
    <w:basedOn w:val="Normal"/>
    <w:uiPriority w:val="1"/>
    <w:qFormat/>
    <w:pPr>
      <w:spacing w:line="190" w:lineRule="exact"/>
      <w:ind w:left="50"/>
    </w:pPr>
  </w:style>
  <w:style w:type="character" w:styleId="Hyperlink">
    <w:name w:val="Hyperlink"/>
    <w:basedOn w:val="DefaultParagraphFont"/>
    <w:uiPriority w:val="99"/>
    <w:unhideWhenUsed/>
    <w:rsid w:val="006263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35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9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93B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2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wn Wilson</dc:creator>
  <cp:lastModifiedBy>Winardi, Andreas (SI RSS RAM EPS ENG 1)</cp:lastModifiedBy>
  <cp:revision>4</cp:revision>
  <cp:lastPrinted>2021-01-13T00:18:00Z</cp:lastPrinted>
  <dcterms:created xsi:type="dcterms:W3CDTF">2021-10-07T23:45:00Z</dcterms:created>
  <dcterms:modified xsi:type="dcterms:W3CDTF">2021-10-07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59b6cd5-d141-4a33-8bf1-0ca04484304f_Enabled">
    <vt:lpwstr>true</vt:lpwstr>
  </property>
  <property fmtid="{D5CDD505-2E9C-101B-9397-08002B2CF9AE}" pid="3" name="MSIP_Label_a59b6cd5-d141-4a33-8bf1-0ca04484304f_SetDate">
    <vt:lpwstr>2021-10-07T23:45:28Z</vt:lpwstr>
  </property>
  <property fmtid="{D5CDD505-2E9C-101B-9397-08002B2CF9AE}" pid="4" name="MSIP_Label_a59b6cd5-d141-4a33-8bf1-0ca04484304f_Method">
    <vt:lpwstr>Standard</vt:lpwstr>
  </property>
  <property fmtid="{D5CDD505-2E9C-101B-9397-08002B2CF9AE}" pid="5" name="MSIP_Label_a59b6cd5-d141-4a33-8bf1-0ca04484304f_Name">
    <vt:lpwstr>restricted-default</vt:lpwstr>
  </property>
  <property fmtid="{D5CDD505-2E9C-101B-9397-08002B2CF9AE}" pid="6" name="MSIP_Label_a59b6cd5-d141-4a33-8bf1-0ca04484304f_SiteId">
    <vt:lpwstr>38ae3bcd-9579-4fd4-adda-b42e1495d55a</vt:lpwstr>
  </property>
  <property fmtid="{D5CDD505-2E9C-101B-9397-08002B2CF9AE}" pid="7" name="MSIP_Label_a59b6cd5-d141-4a33-8bf1-0ca04484304f_ActionId">
    <vt:lpwstr>7ffce43c-ba23-4983-8bd6-60020ea53b8c</vt:lpwstr>
  </property>
  <property fmtid="{D5CDD505-2E9C-101B-9397-08002B2CF9AE}" pid="8" name="MSIP_Label_a59b6cd5-d141-4a33-8bf1-0ca04484304f_ContentBits">
    <vt:lpwstr>0</vt:lpwstr>
  </property>
  <property fmtid="{D5CDD505-2E9C-101B-9397-08002B2CF9AE}" pid="9" name="Document_Confidentiality">
    <vt:lpwstr>Restricted</vt:lpwstr>
  </property>
</Properties>
</file>